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E0C76" w14:textId="0852ADCB" w:rsidR="00827A86" w:rsidRDefault="00725CDC" w:rsidP="00CA1258">
      <w:pPr>
        <w:framePr w:w="6471" w:h="2341" w:hRule="exact" w:hSpace="187" w:vSpace="187" w:wrap="notBeside" w:vAnchor="page" w:hAnchor="page" w:x="2874" w:y="301" w:anchorLock="1"/>
        <w:jc w:val="center"/>
        <w:rPr>
          <w:rFonts w:ascii="Tahoma" w:hAnsi="Tahoma"/>
          <w:sz w:val="10"/>
        </w:rPr>
      </w:pPr>
      <w:r>
        <w:rPr>
          <w:rFonts w:ascii="Tahoma" w:hAnsi="Tahoma"/>
          <w:noProof/>
          <w:lang w:val="en-US" w:eastAsia="en-US"/>
        </w:rPr>
        <w:drawing>
          <wp:inline distT="0" distB="0" distL="0" distR="0" wp14:anchorId="22014121" wp14:editId="4E17F65A">
            <wp:extent cx="630555" cy="601345"/>
            <wp:effectExtent l="0" t="0" r="0" b="8255"/>
            <wp:docPr id="1" name="Εικόνα 1" descr="shma oikonomiko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hma oikonomikou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555" cy="601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E0EF92" w14:textId="77777777" w:rsidR="00827A86" w:rsidRDefault="00827A86" w:rsidP="00CA1258">
      <w:pPr>
        <w:framePr w:w="6471" w:h="2341" w:hRule="exact" w:hSpace="187" w:vSpace="187" w:wrap="notBeside" w:vAnchor="page" w:hAnchor="page" w:x="2874" w:y="301" w:anchorLock="1"/>
        <w:jc w:val="center"/>
        <w:rPr>
          <w:rFonts w:ascii="Tahoma" w:hAnsi="Tahoma"/>
          <w:sz w:val="6"/>
        </w:rPr>
      </w:pPr>
    </w:p>
    <w:p w14:paraId="775392AC" w14:textId="77777777" w:rsidR="00827A86" w:rsidRDefault="00827A86" w:rsidP="00CA1258">
      <w:pPr>
        <w:framePr w:w="6471" w:h="2341" w:hRule="exact" w:hSpace="187" w:vSpace="187" w:wrap="notBeside" w:vAnchor="page" w:hAnchor="page" w:x="2874" w:y="301" w:anchorLock="1"/>
        <w:ind w:right="82"/>
        <w:jc w:val="center"/>
        <w:rPr>
          <w:rFonts w:ascii="Tahoma" w:hAnsi="Tahoma"/>
          <w:b/>
          <w:sz w:val="26"/>
        </w:rPr>
      </w:pPr>
      <w:r>
        <w:rPr>
          <w:rFonts w:ascii="Tahoma" w:hAnsi="Tahoma"/>
          <w:b/>
          <w:sz w:val="26"/>
        </w:rPr>
        <w:t>ΠANEΠIΣTHMIO IΩANNINΩN</w:t>
      </w:r>
    </w:p>
    <w:p w14:paraId="42C7CA8D" w14:textId="77777777" w:rsidR="00AA38ED" w:rsidRPr="00725CDC" w:rsidRDefault="00827A86" w:rsidP="00CA1258">
      <w:pPr>
        <w:pStyle w:val="Heading3"/>
        <w:framePr w:w="6471" w:h="2341" w:hRule="exact" w:hSpace="187" w:vSpace="187" w:wrap="notBeside" w:vAnchor="page" w:hAnchor="page" w:x="2874" w:y="301" w:anchorLock="1"/>
        <w:spacing w:line="240" w:lineRule="auto"/>
        <w:rPr>
          <w:bCs w:val="0"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</w:pPr>
      <w:r>
        <w:rPr>
          <w:sz w:val="22"/>
        </w:rPr>
        <w:t>TMHMA OIKONOMIKΩN EΠIΣTHMΩN</w:t>
      </w:r>
      <w:r w:rsidR="00AA38ED" w:rsidRPr="00725CDC">
        <w:rPr>
          <w:bCs w:val="0"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 xml:space="preserve"> </w:t>
      </w:r>
    </w:p>
    <w:p w14:paraId="3C0540AE" w14:textId="1FA2C762" w:rsidR="00AA38ED" w:rsidRPr="00107ABC" w:rsidRDefault="00AA38ED" w:rsidP="00CA1258">
      <w:pPr>
        <w:pStyle w:val="Heading3"/>
        <w:framePr w:w="6471" w:h="2341" w:hRule="exact" w:hSpace="187" w:vSpace="187" w:wrap="notBeside" w:vAnchor="page" w:hAnchor="page" w:x="2874" w:y="301" w:anchorLock="1"/>
        <w:spacing w:line="240" w:lineRule="auto"/>
        <w:rPr>
          <w:bCs w:val="0"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</w:pPr>
      <w:r w:rsidRPr="00107ABC">
        <w:rPr>
          <w:bCs w:val="0"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 xml:space="preserve">Π.Μ.Σ. ΣΤΗΝ </w:t>
      </w:r>
    </w:p>
    <w:p w14:paraId="413395B7" w14:textId="4CC3BEEC" w:rsidR="00827A86" w:rsidRPr="00107ABC" w:rsidRDefault="00AA38ED" w:rsidP="00CA1258">
      <w:pPr>
        <w:pStyle w:val="Caption"/>
        <w:framePr w:w="6471" w:h="2341" w:hRule="exact" w:wrap="notBeside" w:x="2874" w:y="301"/>
        <w:tabs>
          <w:tab w:val="clear" w:pos="709"/>
        </w:tabs>
        <w:ind w:left="0" w:right="82" w:firstLine="0"/>
        <w:rPr>
          <w:sz w:val="22"/>
        </w:rPr>
      </w:pPr>
      <w:r w:rsidRPr="00107ABC">
        <w:rPr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 xml:space="preserve">ΟΙΚΟΝΟΜΙΚΗ </w:t>
      </w:r>
      <w:r w:rsidR="00F23EA8">
        <w:rPr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ΕΠΙΣΤΗΜΗ</w:t>
      </w:r>
    </w:p>
    <w:p w14:paraId="61FEE4B9" w14:textId="633821E2" w:rsidR="00827A86" w:rsidRPr="00380FCA" w:rsidRDefault="00E62B91" w:rsidP="007D38B7">
      <w:pPr>
        <w:jc w:val="center"/>
        <w:rPr>
          <w:b/>
          <w:outline/>
          <w:color w:val="FFFFFF" w:themeColor="background1"/>
          <w:sz w:val="28"/>
          <w:lang w:val="en-US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 w:rsidRPr="00725CDC">
        <w:rPr>
          <w:b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 xml:space="preserve"> </w:t>
      </w:r>
      <w:r w:rsidR="00380FCA">
        <w:rPr>
          <w:b/>
          <w:color w:val="000000"/>
          <w:sz w:val="28"/>
          <w:lang w:val="en-US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 xml:space="preserve">   </w:t>
      </w:r>
    </w:p>
    <w:tbl>
      <w:tblPr>
        <w:tblW w:w="10896" w:type="dxa"/>
        <w:tblInd w:w="-195" w:type="dxa"/>
        <w:tblBorders>
          <w:top w:val="thinThickLargeGap" w:sz="24" w:space="0" w:color="auto"/>
          <w:left w:val="thinThickLargeGap" w:sz="24" w:space="0" w:color="auto"/>
          <w:bottom w:val="thickThinLargeGap" w:sz="24" w:space="0" w:color="auto"/>
          <w:right w:val="thickThinLargeGap" w:sz="2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07"/>
        <w:gridCol w:w="1687"/>
        <w:gridCol w:w="3578"/>
        <w:gridCol w:w="3524"/>
      </w:tblGrid>
      <w:tr w:rsidR="00827A86" w14:paraId="18E8CA4D" w14:textId="77777777" w:rsidTr="003F5126">
        <w:trPr>
          <w:cantSplit/>
          <w:trHeight w:val="1515"/>
        </w:trPr>
        <w:tc>
          <w:tcPr>
            <w:tcW w:w="10896" w:type="dxa"/>
            <w:gridSpan w:val="4"/>
            <w:tcBorders>
              <w:top w:val="thinThickLargeGap" w:sz="24" w:space="0" w:color="auto"/>
              <w:bottom w:val="thinThickLargeGap" w:sz="24" w:space="0" w:color="auto"/>
            </w:tcBorders>
            <w:shd w:val="pct62" w:color="auto" w:fill="FFFFFF"/>
            <w:vAlign w:val="center"/>
          </w:tcPr>
          <w:p w14:paraId="0A996BD8" w14:textId="086A56A7" w:rsidR="00827A86" w:rsidRPr="00725CDC" w:rsidRDefault="007D576B" w:rsidP="00B51595">
            <w:pPr>
              <w:tabs>
                <w:tab w:val="left" w:pos="6910"/>
              </w:tabs>
              <w:spacing w:before="120"/>
              <w:jc w:val="center"/>
              <w:rPr>
                <w:rFonts w:ascii="Arial Black" w:hAnsi="Arial Black"/>
                <w:b/>
                <w:outline/>
                <w:color w:val="FFFFFF" w:themeColor="background1"/>
                <w:spacing w:val="140"/>
                <w:sz w:val="3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</w:pPr>
            <w:r>
              <w:rPr>
                <w:rFonts w:ascii="Arial Black" w:hAnsi="Arial Black"/>
                <w:b/>
                <w:outline/>
                <w:color w:val="FFFFFF" w:themeColor="background1"/>
                <w:spacing w:val="140"/>
                <w:sz w:val="3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 xml:space="preserve"> </w:t>
            </w:r>
            <w:r w:rsidR="00827A86" w:rsidRPr="00725CDC">
              <w:rPr>
                <w:rFonts w:ascii="Arial Black" w:hAnsi="Arial Black"/>
                <w:b/>
                <w:outline/>
                <w:color w:val="FFFFFF" w:themeColor="background1"/>
                <w:spacing w:val="140"/>
                <w:sz w:val="3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>ΠΡΟΓΡΑΜΜΑ ΜΑΘΗΜΑΤΩΝ</w:t>
            </w:r>
          </w:p>
          <w:p w14:paraId="3ACB00C1" w14:textId="0F8838FE" w:rsidR="00F95958" w:rsidRPr="00FD7E1D" w:rsidRDefault="00530379" w:rsidP="00530379">
            <w:pPr>
              <w:spacing w:before="120" w:after="120"/>
              <w:jc w:val="center"/>
              <w:rPr>
                <w:rFonts w:ascii="Arial Black" w:hAnsi="Arial Black"/>
                <w:color w:val="FFFFFF"/>
                <w:spacing w:val="122"/>
                <w:sz w:val="26"/>
                <w:szCs w:val="26"/>
              </w:rPr>
            </w:pPr>
            <w:r w:rsidRPr="00530379">
              <w:rPr>
                <w:rFonts w:ascii="Arial Black" w:hAnsi="Arial Black"/>
                <w:color w:val="FFFFFF" w:themeColor="background1"/>
                <w:sz w:val="24"/>
                <w:szCs w:val="24"/>
              </w:rPr>
              <w:t xml:space="preserve">Α' </w:t>
            </w:r>
            <w:r>
              <w:rPr>
                <w:rFonts w:ascii="Arial Black" w:hAnsi="Arial Black"/>
                <w:color w:val="FFFFFF" w:themeColor="background1"/>
                <w:sz w:val="24"/>
                <w:szCs w:val="24"/>
              </w:rPr>
              <w:t xml:space="preserve"> </w:t>
            </w:r>
            <w:r w:rsidRPr="00530379">
              <w:rPr>
                <w:rFonts w:ascii="Arial Black" w:hAnsi="Arial Black"/>
                <w:outline/>
                <w:color w:val="FFFFFF" w:themeColor="background1"/>
                <w:spacing w:val="122"/>
                <w:sz w:val="24"/>
                <w:szCs w:val="24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 xml:space="preserve">Τρίμηνο – Χειμερινό εξάμηνο </w:t>
            </w:r>
            <w:r w:rsidR="00770C50" w:rsidRPr="00530379">
              <w:rPr>
                <w:rFonts w:ascii="Arial Black" w:hAnsi="Arial Black"/>
                <w:outline/>
                <w:color w:val="FFFFFF" w:themeColor="background1"/>
                <w:spacing w:val="122"/>
                <w:sz w:val="24"/>
                <w:szCs w:val="24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20</w:t>
            </w:r>
            <w:r w:rsidR="004B30B6">
              <w:rPr>
                <w:rFonts w:ascii="Arial Black" w:hAnsi="Arial Black"/>
                <w:outline/>
                <w:color w:val="FFFFFF" w:themeColor="background1"/>
                <w:spacing w:val="122"/>
                <w:sz w:val="24"/>
                <w:szCs w:val="24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2</w:t>
            </w:r>
            <w:r w:rsidR="006765E5" w:rsidRPr="00FD7E1D">
              <w:rPr>
                <w:rFonts w:ascii="Arial Black" w:hAnsi="Arial Black"/>
                <w:outline/>
                <w:color w:val="FFFFFF" w:themeColor="background1"/>
                <w:spacing w:val="122"/>
                <w:sz w:val="24"/>
                <w:szCs w:val="24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3</w:t>
            </w:r>
            <w:r w:rsidR="00725CDC" w:rsidRPr="00530379">
              <w:rPr>
                <w:rFonts w:ascii="Arial Black" w:hAnsi="Arial Black"/>
                <w:outline/>
                <w:color w:val="FFFFFF" w:themeColor="background1"/>
                <w:spacing w:val="122"/>
                <w:sz w:val="24"/>
                <w:szCs w:val="24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-202</w:t>
            </w:r>
            <w:r w:rsidR="006765E5" w:rsidRPr="00FD7E1D">
              <w:rPr>
                <w:rFonts w:ascii="Arial Black" w:hAnsi="Arial Black"/>
                <w:outline/>
                <w:color w:val="FFFFFF" w:themeColor="background1"/>
                <w:spacing w:val="122"/>
                <w:sz w:val="24"/>
                <w:szCs w:val="24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4</w:t>
            </w:r>
          </w:p>
        </w:tc>
      </w:tr>
      <w:tr w:rsidR="002934EE" w:rsidRPr="00756BD7" w14:paraId="6FEEB3F4" w14:textId="77777777" w:rsidTr="00B51595">
        <w:trPr>
          <w:trHeight w:val="1065"/>
        </w:trPr>
        <w:tc>
          <w:tcPr>
            <w:tcW w:w="2107" w:type="dxa"/>
            <w:tcBorders>
              <w:top w:val="nil"/>
            </w:tcBorders>
            <w:shd w:val="pct5" w:color="auto" w:fill="FFFFFF"/>
          </w:tcPr>
          <w:p w14:paraId="69D051C9" w14:textId="1256EA49" w:rsidR="002934EE" w:rsidRPr="003F5126" w:rsidRDefault="002934EE" w:rsidP="002934EE">
            <w:pPr>
              <w:spacing w:before="100" w:beforeAutospacing="1" w:after="100" w:afterAutospacing="1"/>
              <w:jc w:val="center"/>
              <w:rPr>
                <w:b/>
                <w:sz w:val="28"/>
                <w:szCs w:val="28"/>
              </w:rPr>
            </w:pPr>
            <w:r w:rsidRPr="003F5126">
              <w:rPr>
                <w:b/>
                <w:sz w:val="28"/>
                <w:szCs w:val="28"/>
              </w:rPr>
              <w:t xml:space="preserve">                  ΔΕΥΤΕΡΑ</w:t>
            </w:r>
          </w:p>
        </w:tc>
        <w:tc>
          <w:tcPr>
            <w:tcW w:w="1687" w:type="dxa"/>
            <w:tcBorders>
              <w:top w:val="nil"/>
            </w:tcBorders>
          </w:tcPr>
          <w:p w14:paraId="77DE75D1" w14:textId="1B3F3F13" w:rsidR="002934EE" w:rsidRPr="003F5126" w:rsidRDefault="002934EE" w:rsidP="002934EE">
            <w:pPr>
              <w:spacing w:before="100" w:beforeAutospacing="1" w:after="100" w:afterAutospacing="1"/>
              <w:jc w:val="center"/>
              <w:rPr>
                <w:b/>
                <w:sz w:val="28"/>
                <w:szCs w:val="28"/>
              </w:rPr>
            </w:pPr>
            <w:r w:rsidRPr="003F5126">
              <w:rPr>
                <w:b/>
                <w:sz w:val="28"/>
                <w:szCs w:val="28"/>
              </w:rPr>
              <w:t xml:space="preserve">                      1</w:t>
            </w:r>
            <w:r w:rsidR="007227F8" w:rsidRPr="003F5126">
              <w:rPr>
                <w:b/>
                <w:sz w:val="28"/>
                <w:szCs w:val="28"/>
                <w:lang w:val="en-US"/>
              </w:rPr>
              <w:t>6</w:t>
            </w:r>
            <w:r w:rsidRPr="003F5126">
              <w:rPr>
                <w:b/>
                <w:sz w:val="28"/>
                <w:szCs w:val="28"/>
              </w:rPr>
              <w:t>:00-2</w:t>
            </w:r>
            <w:r w:rsidR="007227F8" w:rsidRPr="003F5126">
              <w:rPr>
                <w:b/>
                <w:sz w:val="28"/>
                <w:szCs w:val="28"/>
                <w:lang w:val="en-US"/>
              </w:rPr>
              <w:t>0</w:t>
            </w:r>
            <w:r w:rsidRPr="003F5126">
              <w:rPr>
                <w:b/>
                <w:sz w:val="28"/>
                <w:szCs w:val="28"/>
              </w:rPr>
              <w:t>:00</w:t>
            </w:r>
          </w:p>
        </w:tc>
        <w:tc>
          <w:tcPr>
            <w:tcW w:w="3578" w:type="dxa"/>
            <w:tcBorders>
              <w:top w:val="nil"/>
            </w:tcBorders>
          </w:tcPr>
          <w:p w14:paraId="2C5ABF0D" w14:textId="57BA16A1" w:rsidR="002934EE" w:rsidRPr="003F5126" w:rsidRDefault="002934EE" w:rsidP="002934EE">
            <w:pPr>
              <w:spacing w:before="100" w:beforeAutospacing="1" w:after="100" w:afterAutospacing="1"/>
              <w:jc w:val="center"/>
              <w:rPr>
                <w:sz w:val="28"/>
                <w:szCs w:val="28"/>
              </w:rPr>
            </w:pPr>
            <w:r w:rsidRPr="003F5126">
              <w:rPr>
                <w:sz w:val="28"/>
                <w:szCs w:val="28"/>
                <w:highlight w:val="yellow"/>
                <w:lang w:val="en-US"/>
              </w:rPr>
              <w:t xml:space="preserve">                     </w:t>
            </w:r>
            <w:r w:rsidRPr="003F5126">
              <w:rPr>
                <w:sz w:val="28"/>
                <w:szCs w:val="28"/>
              </w:rPr>
              <w:t>ΟΙΚΟΝΟΜΕΤΡΙΑ Ι</w:t>
            </w:r>
            <w:r w:rsidRPr="003F5126">
              <w:rPr>
                <w:sz w:val="28"/>
                <w:szCs w:val="28"/>
                <w:highlight w:val="yellow"/>
              </w:rPr>
              <w:t xml:space="preserve">                           </w:t>
            </w:r>
          </w:p>
        </w:tc>
        <w:tc>
          <w:tcPr>
            <w:tcW w:w="3524" w:type="dxa"/>
            <w:tcBorders>
              <w:top w:val="nil"/>
            </w:tcBorders>
          </w:tcPr>
          <w:p w14:paraId="30600D65" w14:textId="0653A598" w:rsidR="002934EE" w:rsidRPr="003F5126" w:rsidRDefault="00F104C8" w:rsidP="00F104C8">
            <w:pPr>
              <w:spacing w:before="100" w:beforeAutospacing="1" w:after="100" w:afterAutospacing="1"/>
              <w:jc w:val="center"/>
              <w:rPr>
                <w:sz w:val="28"/>
                <w:szCs w:val="28"/>
              </w:rPr>
            </w:pPr>
            <w:r w:rsidRPr="003F5126">
              <w:rPr>
                <w:sz w:val="28"/>
                <w:szCs w:val="28"/>
              </w:rPr>
              <w:t xml:space="preserve">                                                                   </w:t>
            </w:r>
            <w:r w:rsidR="002934EE" w:rsidRPr="003F5126">
              <w:rPr>
                <w:sz w:val="28"/>
                <w:szCs w:val="28"/>
              </w:rPr>
              <w:t>Θ. ΣΙΜΟΣ</w:t>
            </w:r>
          </w:p>
        </w:tc>
      </w:tr>
      <w:tr w:rsidR="002934EE" w:rsidRPr="00756BD7" w14:paraId="5F3F9406" w14:textId="77777777" w:rsidTr="00B51595">
        <w:trPr>
          <w:trHeight w:val="1065"/>
        </w:trPr>
        <w:tc>
          <w:tcPr>
            <w:tcW w:w="2107" w:type="dxa"/>
            <w:tcBorders>
              <w:top w:val="nil"/>
            </w:tcBorders>
            <w:shd w:val="pct5" w:color="auto" w:fill="FFFFFF"/>
          </w:tcPr>
          <w:p w14:paraId="7856050E" w14:textId="58F98FB8" w:rsidR="002934EE" w:rsidRPr="003F5126" w:rsidRDefault="002934EE" w:rsidP="002934EE">
            <w:pPr>
              <w:spacing w:before="100" w:beforeAutospacing="1" w:after="100" w:afterAutospacing="1"/>
              <w:jc w:val="center"/>
              <w:rPr>
                <w:b/>
                <w:sz w:val="28"/>
                <w:szCs w:val="28"/>
              </w:rPr>
            </w:pPr>
            <w:r w:rsidRPr="003F5126">
              <w:rPr>
                <w:b/>
                <w:sz w:val="28"/>
                <w:szCs w:val="28"/>
              </w:rPr>
              <w:t xml:space="preserve">                  </w:t>
            </w:r>
            <w:r w:rsidR="007644D2" w:rsidRPr="003F5126">
              <w:rPr>
                <w:b/>
                <w:caps/>
                <w:sz w:val="28"/>
                <w:szCs w:val="28"/>
              </w:rPr>
              <w:t>ΤΕΤΑΡΤΗ</w:t>
            </w:r>
            <w:r w:rsidR="007644D2" w:rsidRPr="003F5126">
              <w:rPr>
                <w:b/>
                <w:sz w:val="28"/>
                <w:szCs w:val="28"/>
              </w:rPr>
              <w:t xml:space="preserve"> </w:t>
            </w:r>
          </w:p>
        </w:tc>
        <w:tc>
          <w:tcPr>
            <w:tcW w:w="1687" w:type="dxa"/>
            <w:tcBorders>
              <w:top w:val="nil"/>
            </w:tcBorders>
          </w:tcPr>
          <w:p w14:paraId="170CE4D2" w14:textId="7901EAEA" w:rsidR="002934EE" w:rsidRPr="003F5126" w:rsidRDefault="002934EE" w:rsidP="002934EE">
            <w:pPr>
              <w:spacing w:before="100" w:beforeAutospacing="1" w:after="100" w:afterAutospacing="1"/>
              <w:jc w:val="center"/>
              <w:rPr>
                <w:b/>
                <w:sz w:val="28"/>
                <w:szCs w:val="28"/>
              </w:rPr>
            </w:pPr>
            <w:r w:rsidRPr="003F5126">
              <w:rPr>
                <w:b/>
                <w:sz w:val="28"/>
                <w:szCs w:val="28"/>
              </w:rPr>
              <w:t xml:space="preserve">                      1</w:t>
            </w:r>
            <w:r w:rsidR="00182D5E" w:rsidRPr="003F5126">
              <w:rPr>
                <w:b/>
                <w:sz w:val="28"/>
                <w:szCs w:val="28"/>
                <w:lang w:val="en-US"/>
              </w:rPr>
              <w:t>6</w:t>
            </w:r>
            <w:r w:rsidRPr="003F5126">
              <w:rPr>
                <w:b/>
                <w:sz w:val="28"/>
                <w:szCs w:val="28"/>
              </w:rPr>
              <w:t>:00-</w:t>
            </w:r>
            <w:r w:rsidR="00182D5E" w:rsidRPr="003F5126">
              <w:rPr>
                <w:b/>
                <w:sz w:val="28"/>
                <w:szCs w:val="28"/>
                <w:lang w:val="en-US"/>
              </w:rPr>
              <w:t>20</w:t>
            </w:r>
            <w:r w:rsidRPr="003F5126">
              <w:rPr>
                <w:b/>
                <w:sz w:val="28"/>
                <w:szCs w:val="28"/>
              </w:rPr>
              <w:t>:00</w:t>
            </w:r>
          </w:p>
        </w:tc>
        <w:tc>
          <w:tcPr>
            <w:tcW w:w="3578" w:type="dxa"/>
            <w:tcBorders>
              <w:top w:val="nil"/>
            </w:tcBorders>
          </w:tcPr>
          <w:p w14:paraId="64B31425" w14:textId="0668FEAC" w:rsidR="002934EE" w:rsidRPr="003F5126" w:rsidRDefault="00F104C8" w:rsidP="00F104C8">
            <w:pPr>
              <w:spacing w:before="100" w:beforeAutospacing="1" w:after="100" w:afterAutospacing="1"/>
              <w:jc w:val="center"/>
              <w:rPr>
                <w:sz w:val="28"/>
                <w:szCs w:val="28"/>
                <w:highlight w:val="yellow"/>
              </w:rPr>
            </w:pPr>
            <w:r w:rsidRPr="003F5126">
              <w:rPr>
                <w:sz w:val="28"/>
                <w:szCs w:val="28"/>
              </w:rPr>
              <w:t xml:space="preserve">                              </w:t>
            </w:r>
            <w:r w:rsidR="002934EE" w:rsidRPr="003F5126">
              <w:rPr>
                <w:sz w:val="28"/>
                <w:szCs w:val="28"/>
              </w:rPr>
              <w:t>Μ</w:t>
            </w:r>
            <w:r w:rsidR="007644D2">
              <w:rPr>
                <w:sz w:val="28"/>
                <w:szCs w:val="28"/>
              </w:rPr>
              <w:t>Α</w:t>
            </w:r>
            <w:r w:rsidR="002934EE" w:rsidRPr="003F5126">
              <w:rPr>
                <w:sz w:val="28"/>
                <w:szCs w:val="28"/>
              </w:rPr>
              <w:t>ΚΡΟΟΙΚΟΝΟΜΙΚΗ  Ι</w:t>
            </w:r>
          </w:p>
        </w:tc>
        <w:tc>
          <w:tcPr>
            <w:tcW w:w="3524" w:type="dxa"/>
            <w:tcBorders>
              <w:top w:val="nil"/>
            </w:tcBorders>
          </w:tcPr>
          <w:p w14:paraId="73CE8571" w14:textId="77777777" w:rsidR="007644D2" w:rsidRPr="003F5126" w:rsidRDefault="00F104C8" w:rsidP="007644D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="Times New Roman" w:hAnsi="Times New Roman"/>
                <w:sz w:val="28"/>
                <w:szCs w:val="28"/>
                <w:highlight w:val="yellow"/>
              </w:rPr>
            </w:pPr>
            <w:r w:rsidRPr="003F5126">
              <w:rPr>
                <w:sz w:val="28"/>
                <w:szCs w:val="28"/>
              </w:rPr>
              <w:t xml:space="preserve">                                                                  </w:t>
            </w:r>
            <w:r w:rsidR="007644D2" w:rsidRPr="003F5126">
              <w:rPr>
                <w:rFonts w:ascii="Times New Roman" w:hAnsi="Times New Roman"/>
                <w:sz w:val="28"/>
                <w:szCs w:val="28"/>
                <w:lang w:val="el-GR"/>
              </w:rPr>
              <w:t>Π</w:t>
            </w:r>
            <w:r w:rsidR="007644D2" w:rsidRPr="003F5126">
              <w:rPr>
                <w:rFonts w:ascii="Times New Roman" w:hAnsi="Times New Roman"/>
                <w:sz w:val="28"/>
                <w:szCs w:val="28"/>
              </w:rPr>
              <w:t xml:space="preserve">. </w:t>
            </w:r>
            <w:r w:rsidR="007644D2" w:rsidRPr="003F5126">
              <w:rPr>
                <w:rFonts w:ascii="Times New Roman" w:hAnsi="Times New Roman"/>
                <w:sz w:val="28"/>
                <w:szCs w:val="28"/>
                <w:lang w:val="el-GR"/>
              </w:rPr>
              <w:t xml:space="preserve"> ΣΑΛΑΜΑΛΙΚΗ</w:t>
            </w:r>
          </w:p>
          <w:p w14:paraId="4518B0B3" w14:textId="7937C07F" w:rsidR="002934EE" w:rsidRPr="003F5126" w:rsidRDefault="002934EE" w:rsidP="00F104C8">
            <w:pPr>
              <w:spacing w:before="100" w:beforeAutospacing="1" w:after="100" w:afterAutospacing="1"/>
              <w:jc w:val="center"/>
              <w:rPr>
                <w:sz w:val="28"/>
                <w:szCs w:val="28"/>
                <w:highlight w:val="yellow"/>
              </w:rPr>
            </w:pPr>
          </w:p>
        </w:tc>
      </w:tr>
      <w:tr w:rsidR="002934EE" w:rsidRPr="00DA65B1" w14:paraId="76C16073" w14:textId="77777777" w:rsidTr="00B51595">
        <w:trPr>
          <w:trHeight w:val="1272"/>
        </w:trPr>
        <w:tc>
          <w:tcPr>
            <w:tcW w:w="2107" w:type="dxa"/>
            <w:tcBorders>
              <w:top w:val="nil"/>
            </w:tcBorders>
            <w:shd w:val="pct5" w:color="auto" w:fill="FFFFFF"/>
            <w:vAlign w:val="center"/>
          </w:tcPr>
          <w:p w14:paraId="2CEE22DE" w14:textId="5BC7DA66" w:rsidR="002934EE" w:rsidRPr="003F5126" w:rsidRDefault="007644D2" w:rsidP="002934EE">
            <w:pPr>
              <w:spacing w:before="100" w:beforeAutospacing="1" w:after="100" w:afterAutospacing="1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ΠΕΜΠΤ</w:t>
            </w:r>
            <w:r w:rsidRPr="003F5126">
              <w:rPr>
                <w:b/>
                <w:sz w:val="28"/>
                <w:szCs w:val="28"/>
              </w:rPr>
              <w:t>Η</w:t>
            </w:r>
          </w:p>
        </w:tc>
        <w:tc>
          <w:tcPr>
            <w:tcW w:w="1687" w:type="dxa"/>
            <w:tcBorders>
              <w:top w:val="nil"/>
            </w:tcBorders>
            <w:vAlign w:val="center"/>
          </w:tcPr>
          <w:p w14:paraId="44AF8461" w14:textId="365CC37B" w:rsidR="002934EE" w:rsidRPr="003F5126" w:rsidRDefault="005A2EA4" w:rsidP="002934EE">
            <w:pPr>
              <w:spacing w:before="100" w:beforeAutospacing="1" w:after="100" w:afterAutospacing="1"/>
              <w:jc w:val="center"/>
              <w:rPr>
                <w:b/>
                <w:sz w:val="28"/>
                <w:szCs w:val="28"/>
              </w:rPr>
            </w:pPr>
            <w:r w:rsidRPr="003F5126">
              <w:rPr>
                <w:b/>
                <w:sz w:val="28"/>
                <w:szCs w:val="28"/>
              </w:rPr>
              <w:t>1</w:t>
            </w:r>
            <w:r w:rsidR="00B90904" w:rsidRPr="003F5126">
              <w:rPr>
                <w:b/>
                <w:sz w:val="28"/>
                <w:szCs w:val="28"/>
                <w:lang w:val="en-US"/>
              </w:rPr>
              <w:t>6</w:t>
            </w:r>
            <w:r w:rsidR="002934EE" w:rsidRPr="003F5126">
              <w:rPr>
                <w:b/>
                <w:sz w:val="28"/>
                <w:szCs w:val="28"/>
              </w:rPr>
              <w:t>:00-</w:t>
            </w:r>
            <w:r w:rsidRPr="003F5126">
              <w:rPr>
                <w:b/>
                <w:sz w:val="28"/>
                <w:szCs w:val="28"/>
              </w:rPr>
              <w:t>2</w:t>
            </w:r>
            <w:r w:rsidR="00B90904" w:rsidRPr="003F5126">
              <w:rPr>
                <w:b/>
                <w:sz w:val="28"/>
                <w:szCs w:val="28"/>
                <w:lang w:val="en-US"/>
              </w:rPr>
              <w:t>0</w:t>
            </w:r>
            <w:r w:rsidR="002934EE" w:rsidRPr="003F5126">
              <w:rPr>
                <w:b/>
                <w:sz w:val="28"/>
                <w:szCs w:val="28"/>
              </w:rPr>
              <w:t xml:space="preserve">:00 </w:t>
            </w:r>
          </w:p>
        </w:tc>
        <w:tc>
          <w:tcPr>
            <w:tcW w:w="3578" w:type="dxa"/>
            <w:tcBorders>
              <w:top w:val="nil"/>
            </w:tcBorders>
            <w:vAlign w:val="center"/>
          </w:tcPr>
          <w:p w14:paraId="1C76567B" w14:textId="39EF2ADF" w:rsidR="002934EE" w:rsidRPr="003F5126" w:rsidRDefault="002934EE" w:rsidP="002934EE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8"/>
                <w:szCs w:val="28"/>
                <w:highlight w:val="yellow"/>
                <w:lang w:val="el-GR"/>
              </w:rPr>
            </w:pPr>
            <w:r w:rsidRPr="003F5126">
              <w:rPr>
                <w:rFonts w:ascii="Times New Roman" w:hAnsi="Times New Roman"/>
                <w:sz w:val="28"/>
                <w:szCs w:val="28"/>
              </w:rPr>
              <w:t>Μ</w:t>
            </w:r>
            <w:r w:rsidR="007644D2">
              <w:rPr>
                <w:rFonts w:ascii="Times New Roman" w:hAnsi="Times New Roman"/>
                <w:sz w:val="28"/>
                <w:szCs w:val="28"/>
                <w:lang w:val="el-GR"/>
              </w:rPr>
              <w:t>Ι</w:t>
            </w:r>
            <w:r w:rsidRPr="003F5126">
              <w:rPr>
                <w:rFonts w:ascii="Times New Roman" w:hAnsi="Times New Roman"/>
                <w:sz w:val="28"/>
                <w:szCs w:val="28"/>
              </w:rPr>
              <w:t>ΚΡΟΟΙΚΟΝΟΜΙΚΗ Ι</w:t>
            </w:r>
          </w:p>
        </w:tc>
        <w:tc>
          <w:tcPr>
            <w:tcW w:w="3524" w:type="dxa"/>
            <w:tcBorders>
              <w:top w:val="nil"/>
            </w:tcBorders>
            <w:vAlign w:val="center"/>
          </w:tcPr>
          <w:p w14:paraId="02E06CFA" w14:textId="244B7ADD" w:rsidR="002934EE" w:rsidRPr="003F5126" w:rsidRDefault="007644D2" w:rsidP="007644D2">
            <w:pPr>
              <w:pStyle w:val="ListParagraph"/>
              <w:spacing w:after="0" w:line="240" w:lineRule="auto"/>
              <w:ind w:left="0"/>
              <w:jc w:val="center"/>
              <w:rPr>
                <w:sz w:val="28"/>
                <w:szCs w:val="28"/>
                <w:highlight w:val="yellow"/>
              </w:rPr>
            </w:pPr>
            <w:r>
              <w:rPr>
                <w:rFonts w:ascii="Times New Roman" w:hAnsi="Times New Roman"/>
                <w:sz w:val="28"/>
                <w:szCs w:val="28"/>
                <w:lang w:val="el-GR"/>
              </w:rPr>
              <w:t>Δ</w:t>
            </w:r>
            <w:r w:rsidRPr="003F5126">
              <w:rPr>
                <w:rFonts w:ascii="Times New Roman" w:hAnsi="Times New Roman"/>
                <w:sz w:val="28"/>
                <w:szCs w:val="28"/>
              </w:rPr>
              <w:t xml:space="preserve">. </w:t>
            </w:r>
            <w:r>
              <w:rPr>
                <w:rFonts w:ascii="Times New Roman" w:hAnsi="Times New Roman"/>
                <w:sz w:val="28"/>
                <w:szCs w:val="28"/>
                <w:lang w:val="el-GR"/>
              </w:rPr>
              <w:t>ΠΑΝΑΓΙΩΤΟΥ</w:t>
            </w:r>
            <w:r w:rsidRPr="003F5126">
              <w:rPr>
                <w:sz w:val="28"/>
                <w:szCs w:val="28"/>
                <w:highlight w:val="yellow"/>
              </w:rPr>
              <w:t xml:space="preserve"> </w:t>
            </w:r>
          </w:p>
        </w:tc>
      </w:tr>
      <w:tr w:rsidR="002934EE" w:rsidRPr="00756BD7" w14:paraId="15D958AE" w14:textId="77777777" w:rsidTr="00B51595">
        <w:trPr>
          <w:trHeight w:val="957"/>
        </w:trPr>
        <w:tc>
          <w:tcPr>
            <w:tcW w:w="2107" w:type="dxa"/>
            <w:shd w:val="pct5" w:color="auto" w:fill="FFFFFF"/>
            <w:vAlign w:val="center"/>
          </w:tcPr>
          <w:p w14:paraId="193C1D1A" w14:textId="10DDE220" w:rsidR="002934EE" w:rsidRPr="003F5126" w:rsidRDefault="002934EE" w:rsidP="002934EE">
            <w:pPr>
              <w:spacing w:before="100" w:beforeAutospacing="1" w:after="100" w:afterAutospacing="1"/>
              <w:jc w:val="center"/>
              <w:rPr>
                <w:b/>
                <w:sz w:val="28"/>
                <w:szCs w:val="28"/>
              </w:rPr>
            </w:pPr>
            <w:r w:rsidRPr="003F5126">
              <w:rPr>
                <w:b/>
                <w:caps/>
                <w:sz w:val="28"/>
                <w:szCs w:val="28"/>
              </w:rPr>
              <w:t>ΠΑΡΑΣΚΕΥΗ</w:t>
            </w:r>
          </w:p>
        </w:tc>
        <w:tc>
          <w:tcPr>
            <w:tcW w:w="1687" w:type="dxa"/>
            <w:tcBorders>
              <w:top w:val="nil"/>
            </w:tcBorders>
            <w:vAlign w:val="center"/>
          </w:tcPr>
          <w:p w14:paraId="3235291E" w14:textId="45FDCAB7" w:rsidR="002934EE" w:rsidRPr="003F5126" w:rsidRDefault="002934EE" w:rsidP="002934EE">
            <w:pPr>
              <w:spacing w:before="100" w:beforeAutospacing="1" w:after="100" w:afterAutospacing="1"/>
              <w:jc w:val="center"/>
              <w:rPr>
                <w:b/>
                <w:sz w:val="28"/>
                <w:szCs w:val="28"/>
              </w:rPr>
            </w:pPr>
            <w:r w:rsidRPr="003F5126">
              <w:rPr>
                <w:b/>
                <w:sz w:val="28"/>
                <w:szCs w:val="28"/>
              </w:rPr>
              <w:t xml:space="preserve">15:00-19:00 </w:t>
            </w:r>
          </w:p>
        </w:tc>
        <w:tc>
          <w:tcPr>
            <w:tcW w:w="3578" w:type="dxa"/>
            <w:tcBorders>
              <w:top w:val="nil"/>
            </w:tcBorders>
            <w:vAlign w:val="center"/>
          </w:tcPr>
          <w:p w14:paraId="3C771FFE" w14:textId="26BA2D99" w:rsidR="002934EE" w:rsidRPr="003F5126" w:rsidRDefault="002934EE" w:rsidP="002934EE">
            <w:pPr>
              <w:spacing w:before="100" w:beforeAutospacing="1" w:after="100" w:afterAutospacing="1"/>
              <w:jc w:val="center"/>
              <w:rPr>
                <w:sz w:val="28"/>
                <w:szCs w:val="28"/>
              </w:rPr>
            </w:pPr>
            <w:r w:rsidRPr="003F5126">
              <w:rPr>
                <w:sz w:val="28"/>
                <w:szCs w:val="28"/>
              </w:rPr>
              <w:t>ΕΦΑΡΜΟΣΜΕΝΑ  ΜΑΘΗΜΑΤΙΚΑ</w:t>
            </w:r>
          </w:p>
        </w:tc>
        <w:tc>
          <w:tcPr>
            <w:tcW w:w="3524" w:type="dxa"/>
            <w:tcBorders>
              <w:top w:val="nil"/>
            </w:tcBorders>
            <w:vAlign w:val="center"/>
          </w:tcPr>
          <w:p w14:paraId="7E46E680" w14:textId="77777777" w:rsidR="002934EE" w:rsidRPr="003F5126" w:rsidRDefault="002934EE" w:rsidP="00F104C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="Times New Roman" w:hAnsi="Times New Roman"/>
                <w:sz w:val="28"/>
                <w:szCs w:val="28"/>
                <w:highlight w:val="yellow"/>
                <w:lang w:val="el-GR"/>
              </w:rPr>
            </w:pPr>
          </w:p>
          <w:p w14:paraId="0105AE9F" w14:textId="21D83593" w:rsidR="002934EE" w:rsidRPr="003F5126" w:rsidRDefault="002934EE" w:rsidP="00F104C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="Times New Roman" w:hAnsi="Times New Roman"/>
                <w:sz w:val="28"/>
                <w:szCs w:val="28"/>
                <w:highlight w:val="yellow"/>
              </w:rPr>
            </w:pPr>
            <w:r w:rsidRPr="003F5126">
              <w:rPr>
                <w:rFonts w:ascii="Times New Roman" w:hAnsi="Times New Roman"/>
                <w:sz w:val="28"/>
                <w:szCs w:val="28"/>
                <w:lang w:val="el-GR"/>
              </w:rPr>
              <w:t>Ν</w:t>
            </w:r>
            <w:r w:rsidRPr="003F5126">
              <w:rPr>
                <w:rFonts w:ascii="Times New Roman" w:hAnsi="Times New Roman"/>
                <w:sz w:val="28"/>
                <w:szCs w:val="28"/>
              </w:rPr>
              <w:t xml:space="preserve">. </w:t>
            </w:r>
            <w:r w:rsidRPr="003F5126">
              <w:rPr>
                <w:rFonts w:ascii="Times New Roman" w:hAnsi="Times New Roman"/>
                <w:sz w:val="28"/>
                <w:szCs w:val="28"/>
                <w:lang w:val="el-GR"/>
              </w:rPr>
              <w:t xml:space="preserve"> ΣΩΦΡΟΝΙΔΗΣ</w:t>
            </w:r>
          </w:p>
          <w:p w14:paraId="411320AD" w14:textId="1BE844B4" w:rsidR="002934EE" w:rsidRPr="003F5126" w:rsidRDefault="002934EE" w:rsidP="00F104C8">
            <w:pPr>
              <w:spacing w:before="100" w:beforeAutospacing="1" w:after="100" w:afterAutospacing="1"/>
              <w:jc w:val="center"/>
              <w:rPr>
                <w:sz w:val="28"/>
                <w:szCs w:val="28"/>
              </w:rPr>
            </w:pPr>
          </w:p>
        </w:tc>
      </w:tr>
    </w:tbl>
    <w:p w14:paraId="3F89BC15" w14:textId="2F47CAFC" w:rsidR="00823898" w:rsidRPr="00770C50" w:rsidRDefault="00823898" w:rsidP="00823898">
      <w:pPr>
        <w:ind w:right="-483"/>
        <w:rPr>
          <w:sz w:val="24"/>
          <w:szCs w:val="24"/>
          <w:lang w:val="en-US"/>
        </w:rPr>
      </w:pPr>
    </w:p>
    <w:p w14:paraId="6306F56E" w14:textId="35D95BEF" w:rsidR="007D62CD" w:rsidRDefault="005A7435" w:rsidP="003F5126">
      <w:pPr>
        <w:spacing w:line="360" w:lineRule="auto"/>
        <w:jc w:val="both"/>
        <w:rPr>
          <w:sz w:val="24"/>
          <w:szCs w:val="24"/>
        </w:rPr>
      </w:pPr>
      <w:r w:rsidRPr="009B2F30">
        <w:rPr>
          <w:b/>
          <w:bCs/>
          <w:sz w:val="24"/>
          <w:szCs w:val="24"/>
        </w:rPr>
        <w:t xml:space="preserve"> </w:t>
      </w:r>
      <w:r w:rsidR="00756BD7" w:rsidRPr="003F5126">
        <w:rPr>
          <w:b/>
          <w:bCs/>
          <w:sz w:val="28"/>
          <w:szCs w:val="28"/>
        </w:rPr>
        <w:t>Έναρξη Μαθημάτων</w:t>
      </w:r>
      <w:r w:rsidR="00756BD7" w:rsidRPr="003F5126">
        <w:rPr>
          <w:b/>
          <w:bCs/>
          <w:sz w:val="32"/>
          <w:szCs w:val="32"/>
        </w:rPr>
        <w:t>:</w:t>
      </w:r>
      <w:r w:rsidR="00756BD7" w:rsidRPr="003F5126">
        <w:rPr>
          <w:sz w:val="32"/>
          <w:szCs w:val="32"/>
        </w:rPr>
        <w:t xml:space="preserve"> </w:t>
      </w:r>
      <w:r w:rsidR="00770C50" w:rsidRPr="003F5126">
        <w:rPr>
          <w:sz w:val="28"/>
          <w:szCs w:val="28"/>
        </w:rPr>
        <w:t xml:space="preserve">ΔΕΥΤΕΡΑ, </w:t>
      </w:r>
      <w:r w:rsidR="009B2F30" w:rsidRPr="003F5126">
        <w:rPr>
          <w:sz w:val="28"/>
          <w:szCs w:val="28"/>
        </w:rPr>
        <w:t>2</w:t>
      </w:r>
      <w:r w:rsidR="004B30B6" w:rsidRPr="003F5126">
        <w:rPr>
          <w:sz w:val="28"/>
          <w:szCs w:val="28"/>
        </w:rPr>
        <w:t>/</w:t>
      </w:r>
      <w:r w:rsidR="00770C50" w:rsidRPr="003F5126">
        <w:rPr>
          <w:sz w:val="28"/>
          <w:szCs w:val="28"/>
        </w:rPr>
        <w:t>10</w:t>
      </w:r>
      <w:r w:rsidR="00756BD7" w:rsidRPr="003F5126">
        <w:rPr>
          <w:sz w:val="28"/>
          <w:szCs w:val="28"/>
        </w:rPr>
        <w:t>/20</w:t>
      </w:r>
      <w:r w:rsidR="00725CDC" w:rsidRPr="003F5126">
        <w:rPr>
          <w:sz w:val="28"/>
          <w:szCs w:val="28"/>
        </w:rPr>
        <w:t>2</w:t>
      </w:r>
      <w:r w:rsidR="009B2F30" w:rsidRPr="003F5126">
        <w:rPr>
          <w:sz w:val="28"/>
          <w:szCs w:val="28"/>
        </w:rPr>
        <w:t>3</w:t>
      </w:r>
      <w:r w:rsidR="00EC71D7" w:rsidRPr="00EC71D7">
        <w:rPr>
          <w:sz w:val="24"/>
          <w:szCs w:val="24"/>
        </w:rPr>
        <w:t xml:space="preserve">. </w:t>
      </w:r>
    </w:p>
    <w:p w14:paraId="436C2FE6" w14:textId="48AF4F00" w:rsidR="00EC71D7" w:rsidRPr="003F5126" w:rsidRDefault="00EC71D7" w:rsidP="003F5126">
      <w:pPr>
        <w:spacing w:line="360" w:lineRule="auto"/>
        <w:jc w:val="both"/>
        <w:rPr>
          <w:sz w:val="28"/>
          <w:szCs w:val="28"/>
        </w:rPr>
      </w:pPr>
      <w:r w:rsidRPr="003F5126">
        <w:rPr>
          <w:sz w:val="28"/>
          <w:szCs w:val="28"/>
        </w:rPr>
        <w:t xml:space="preserve">Τα μαθήματα θα πραγματοποιούνται στις αίθουσες </w:t>
      </w:r>
      <w:r w:rsidR="009B2F30" w:rsidRPr="003F5126">
        <w:rPr>
          <w:sz w:val="28"/>
          <w:szCs w:val="28"/>
        </w:rPr>
        <w:t>που</w:t>
      </w:r>
      <w:r w:rsidRPr="003F5126">
        <w:rPr>
          <w:sz w:val="28"/>
          <w:szCs w:val="28"/>
        </w:rPr>
        <w:t xml:space="preserve">  βρίσκονται στο ισόγειο του κτιρίου της </w:t>
      </w:r>
      <w:r w:rsidR="003F5126">
        <w:rPr>
          <w:sz w:val="28"/>
          <w:szCs w:val="28"/>
        </w:rPr>
        <w:t xml:space="preserve">Κεντρικής </w:t>
      </w:r>
      <w:r w:rsidRPr="003F5126">
        <w:rPr>
          <w:sz w:val="28"/>
          <w:szCs w:val="28"/>
        </w:rPr>
        <w:t>Βιβλιοθήκης (αίθουσες 221, 222 και 223</w:t>
      </w:r>
      <w:r w:rsidR="00FD7E1D" w:rsidRPr="003F5126">
        <w:rPr>
          <w:sz w:val="28"/>
          <w:szCs w:val="28"/>
        </w:rPr>
        <w:t>,</w:t>
      </w:r>
      <w:r w:rsidRPr="003F5126">
        <w:rPr>
          <w:sz w:val="28"/>
          <w:szCs w:val="28"/>
        </w:rPr>
        <w:t xml:space="preserve"> οι οποίες βρίσκονται δίπλα στο κυλικείο)</w:t>
      </w:r>
      <w:r w:rsidR="009B2F30" w:rsidRPr="003F5126">
        <w:rPr>
          <w:sz w:val="28"/>
          <w:szCs w:val="28"/>
        </w:rPr>
        <w:t xml:space="preserve"> ή σε άλλη αίθουσα μετά από συνεννόηση με το/τη διδάσκοντα</w:t>
      </w:r>
      <w:r w:rsidRPr="003F5126">
        <w:rPr>
          <w:sz w:val="28"/>
          <w:szCs w:val="28"/>
        </w:rPr>
        <w:t xml:space="preserve">. </w:t>
      </w:r>
    </w:p>
    <w:p w14:paraId="7042E11D" w14:textId="28765D5B" w:rsidR="00756BD7" w:rsidRPr="00EC71D7" w:rsidRDefault="00756BD7" w:rsidP="00823898">
      <w:pPr>
        <w:ind w:right="-483"/>
        <w:rPr>
          <w:sz w:val="24"/>
          <w:szCs w:val="24"/>
        </w:rPr>
      </w:pPr>
    </w:p>
    <w:sectPr w:rsidR="00756BD7" w:rsidRPr="00EC71D7" w:rsidSect="00AA38ED">
      <w:footerReference w:type="default" r:id="rId8"/>
      <w:pgSz w:w="11906" w:h="16838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6C8AF0" w14:textId="77777777" w:rsidR="00DF3341" w:rsidRDefault="00DF3341">
      <w:r>
        <w:separator/>
      </w:r>
    </w:p>
  </w:endnote>
  <w:endnote w:type="continuationSeparator" w:id="0">
    <w:p w14:paraId="682119C7" w14:textId="77777777" w:rsidR="00DF3341" w:rsidRDefault="00DF33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A1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043B1" w14:textId="77777777" w:rsidR="000D02DC" w:rsidRDefault="000D02DC">
    <w:pPr>
      <w:pStyle w:val="Footer"/>
    </w:pPr>
    <w:r>
      <w:tab/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107ABC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4D0EDD" w14:textId="77777777" w:rsidR="00DF3341" w:rsidRDefault="00DF3341">
      <w:r>
        <w:separator/>
      </w:r>
    </w:p>
  </w:footnote>
  <w:footnote w:type="continuationSeparator" w:id="0">
    <w:p w14:paraId="3E1F9FB7" w14:textId="77777777" w:rsidR="00DF3341" w:rsidRDefault="00DF33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378F5"/>
    <w:multiLevelType w:val="hybridMultilevel"/>
    <w:tmpl w:val="5C8025CC"/>
    <w:lvl w:ilvl="0" w:tplc="0408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23A6450D"/>
    <w:multiLevelType w:val="hybridMultilevel"/>
    <w:tmpl w:val="5BC63B2A"/>
    <w:lvl w:ilvl="0" w:tplc="E0B86DA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5254E7"/>
    <w:multiLevelType w:val="singleLevel"/>
    <w:tmpl w:val="C17AE1D2"/>
    <w:lvl w:ilvl="0">
      <w:start w:val="2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" w15:restartNumberingAfterBreak="0">
    <w:nsid w:val="68A83859"/>
    <w:multiLevelType w:val="hybridMultilevel"/>
    <w:tmpl w:val="F94C94B2"/>
    <w:lvl w:ilvl="0" w:tplc="0408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150556637">
    <w:abstractNumId w:val="2"/>
  </w:num>
  <w:num w:numId="2" w16cid:durableId="1488282921">
    <w:abstractNumId w:val="3"/>
  </w:num>
  <w:num w:numId="3" w16cid:durableId="432089079">
    <w:abstractNumId w:val="0"/>
  </w:num>
  <w:num w:numId="4" w16cid:durableId="16786512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MjE1MTC2NDQ2MzNR0lEKTi0uzszPAykwqQUAxRXOHiwAAAA="/>
  </w:docVars>
  <w:rsids>
    <w:rsidRoot w:val="00C06A28"/>
    <w:rsid w:val="000030F1"/>
    <w:rsid w:val="00040F36"/>
    <w:rsid w:val="00073B7B"/>
    <w:rsid w:val="00095367"/>
    <w:rsid w:val="000B746D"/>
    <w:rsid w:val="000C323F"/>
    <w:rsid w:val="000D02DC"/>
    <w:rsid w:val="000D5D0E"/>
    <w:rsid w:val="000E54E9"/>
    <w:rsid w:val="00105879"/>
    <w:rsid w:val="00107ABC"/>
    <w:rsid w:val="001222C6"/>
    <w:rsid w:val="00156309"/>
    <w:rsid w:val="00177B3D"/>
    <w:rsid w:val="0018075C"/>
    <w:rsid w:val="00182D5E"/>
    <w:rsid w:val="001A1C8D"/>
    <w:rsid w:val="0027014B"/>
    <w:rsid w:val="002934EE"/>
    <w:rsid w:val="002942B3"/>
    <w:rsid w:val="002A2959"/>
    <w:rsid w:val="002E4C4F"/>
    <w:rsid w:val="00321457"/>
    <w:rsid w:val="003374F4"/>
    <w:rsid w:val="00344EDD"/>
    <w:rsid w:val="003708D6"/>
    <w:rsid w:val="00372D97"/>
    <w:rsid w:val="00380FCA"/>
    <w:rsid w:val="00393FF6"/>
    <w:rsid w:val="003B1F78"/>
    <w:rsid w:val="003C67F4"/>
    <w:rsid w:val="003D1736"/>
    <w:rsid w:val="003D24D8"/>
    <w:rsid w:val="003E5A2E"/>
    <w:rsid w:val="003E630C"/>
    <w:rsid w:val="003F5126"/>
    <w:rsid w:val="003F5B3E"/>
    <w:rsid w:val="0047603C"/>
    <w:rsid w:val="004970F9"/>
    <w:rsid w:val="004B30B6"/>
    <w:rsid w:val="004C0712"/>
    <w:rsid w:val="004D0F5B"/>
    <w:rsid w:val="004F66B8"/>
    <w:rsid w:val="0051197C"/>
    <w:rsid w:val="00530379"/>
    <w:rsid w:val="00544F74"/>
    <w:rsid w:val="00580A4C"/>
    <w:rsid w:val="00591A64"/>
    <w:rsid w:val="00594B27"/>
    <w:rsid w:val="005A14B3"/>
    <w:rsid w:val="005A2AE9"/>
    <w:rsid w:val="005A2EA4"/>
    <w:rsid w:val="005A7435"/>
    <w:rsid w:val="005D531A"/>
    <w:rsid w:val="005F5707"/>
    <w:rsid w:val="00606598"/>
    <w:rsid w:val="006356E1"/>
    <w:rsid w:val="00643BCC"/>
    <w:rsid w:val="00663829"/>
    <w:rsid w:val="006727CD"/>
    <w:rsid w:val="006765E5"/>
    <w:rsid w:val="006771A0"/>
    <w:rsid w:val="00687856"/>
    <w:rsid w:val="006A65AF"/>
    <w:rsid w:val="006B218E"/>
    <w:rsid w:val="006D0DE1"/>
    <w:rsid w:val="006D1B4C"/>
    <w:rsid w:val="006D6151"/>
    <w:rsid w:val="006F0EE4"/>
    <w:rsid w:val="006F18F4"/>
    <w:rsid w:val="00710995"/>
    <w:rsid w:val="00713256"/>
    <w:rsid w:val="007227F8"/>
    <w:rsid w:val="00725CDC"/>
    <w:rsid w:val="00745883"/>
    <w:rsid w:val="00756BD7"/>
    <w:rsid w:val="007644D2"/>
    <w:rsid w:val="00770C50"/>
    <w:rsid w:val="007757A6"/>
    <w:rsid w:val="0078642F"/>
    <w:rsid w:val="00794C22"/>
    <w:rsid w:val="007B1DCC"/>
    <w:rsid w:val="007B65C7"/>
    <w:rsid w:val="007D0E15"/>
    <w:rsid w:val="007D38B7"/>
    <w:rsid w:val="007D576B"/>
    <w:rsid w:val="007D62CD"/>
    <w:rsid w:val="00811AFE"/>
    <w:rsid w:val="00823898"/>
    <w:rsid w:val="00827A86"/>
    <w:rsid w:val="008410AE"/>
    <w:rsid w:val="00885AAD"/>
    <w:rsid w:val="0089118F"/>
    <w:rsid w:val="008D44E6"/>
    <w:rsid w:val="008D4DCC"/>
    <w:rsid w:val="009742E3"/>
    <w:rsid w:val="009777B1"/>
    <w:rsid w:val="00994BE5"/>
    <w:rsid w:val="009A2784"/>
    <w:rsid w:val="009B1497"/>
    <w:rsid w:val="009B2F30"/>
    <w:rsid w:val="00A21BCB"/>
    <w:rsid w:val="00A50A41"/>
    <w:rsid w:val="00A5324E"/>
    <w:rsid w:val="00A54E4E"/>
    <w:rsid w:val="00AA0A10"/>
    <w:rsid w:val="00AA38ED"/>
    <w:rsid w:val="00AA47A4"/>
    <w:rsid w:val="00AB34B2"/>
    <w:rsid w:val="00AB79B9"/>
    <w:rsid w:val="00AC2559"/>
    <w:rsid w:val="00B10752"/>
    <w:rsid w:val="00B3406F"/>
    <w:rsid w:val="00B51595"/>
    <w:rsid w:val="00B651CB"/>
    <w:rsid w:val="00B72BA1"/>
    <w:rsid w:val="00B8190F"/>
    <w:rsid w:val="00B90904"/>
    <w:rsid w:val="00B94208"/>
    <w:rsid w:val="00BA7E8F"/>
    <w:rsid w:val="00BE6B02"/>
    <w:rsid w:val="00C06A28"/>
    <w:rsid w:val="00C107D7"/>
    <w:rsid w:val="00CA1258"/>
    <w:rsid w:val="00CA38E2"/>
    <w:rsid w:val="00CB6393"/>
    <w:rsid w:val="00CE74B2"/>
    <w:rsid w:val="00D42D84"/>
    <w:rsid w:val="00D952B7"/>
    <w:rsid w:val="00DA65B1"/>
    <w:rsid w:val="00DA70C8"/>
    <w:rsid w:val="00DB3436"/>
    <w:rsid w:val="00DC64C3"/>
    <w:rsid w:val="00DF3341"/>
    <w:rsid w:val="00DF7AD3"/>
    <w:rsid w:val="00E0009A"/>
    <w:rsid w:val="00E007BF"/>
    <w:rsid w:val="00E0316C"/>
    <w:rsid w:val="00E06CF4"/>
    <w:rsid w:val="00E24024"/>
    <w:rsid w:val="00E40948"/>
    <w:rsid w:val="00E510AC"/>
    <w:rsid w:val="00E62B91"/>
    <w:rsid w:val="00E64746"/>
    <w:rsid w:val="00EA1B22"/>
    <w:rsid w:val="00EC71D7"/>
    <w:rsid w:val="00ED3139"/>
    <w:rsid w:val="00ED3EA8"/>
    <w:rsid w:val="00EE549D"/>
    <w:rsid w:val="00F104C8"/>
    <w:rsid w:val="00F23EA8"/>
    <w:rsid w:val="00F304C9"/>
    <w:rsid w:val="00F41601"/>
    <w:rsid w:val="00F52170"/>
    <w:rsid w:val="00F52F0A"/>
    <w:rsid w:val="00F54202"/>
    <w:rsid w:val="00F95958"/>
    <w:rsid w:val="00FA7977"/>
    <w:rsid w:val="00FB1476"/>
    <w:rsid w:val="00FB158A"/>
    <w:rsid w:val="00FB4D09"/>
    <w:rsid w:val="00FD3177"/>
    <w:rsid w:val="00FD6DBF"/>
    <w:rsid w:val="00FD7E1D"/>
    <w:rsid w:val="00FE3007"/>
    <w:rsid w:val="00FE5CA7"/>
    <w:rsid w:val="00FF1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72E39405"/>
  <w15:chartTrackingRefBased/>
  <w15:docId w15:val="{D293DFFA-1B0F-46AB-9E3D-2E20FE8B7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lang w:val="en-US"/>
    </w:rPr>
  </w:style>
  <w:style w:type="paragraph" w:styleId="Heading2">
    <w:name w:val="heading 2"/>
    <w:basedOn w:val="Normal"/>
    <w:next w:val="Normal"/>
    <w:qFormat/>
    <w:pPr>
      <w:keepNext/>
      <w:jc w:val="right"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spacing w:line="360" w:lineRule="auto"/>
      <w:jc w:val="center"/>
      <w:outlineLvl w:val="2"/>
    </w:pPr>
    <w:rPr>
      <w:b/>
      <w:bCs/>
      <w:sz w:val="24"/>
    </w:rPr>
  </w:style>
  <w:style w:type="paragraph" w:styleId="Heading4">
    <w:name w:val="heading 4"/>
    <w:basedOn w:val="Normal"/>
    <w:next w:val="Normal"/>
    <w:qFormat/>
    <w:pPr>
      <w:keepNext/>
      <w:spacing w:line="360" w:lineRule="auto"/>
      <w:jc w:val="center"/>
      <w:outlineLvl w:val="3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framePr w:w="5040" w:hSpace="187" w:vSpace="187" w:wrap="notBeside" w:vAnchor="page" w:hAnchor="page" w:x="3310" w:y="1153" w:anchorLock="1"/>
      <w:tabs>
        <w:tab w:val="center" w:pos="709"/>
      </w:tabs>
      <w:ind w:left="-567" w:right="-780" w:firstLine="284"/>
      <w:jc w:val="center"/>
    </w:pPr>
    <w:rPr>
      <w:rFonts w:ascii="Arial" w:hAnsi="Arial"/>
      <w:b/>
      <w:spacing w:val="-5"/>
      <w:sz w:val="24"/>
    </w:rPr>
  </w:style>
  <w:style w:type="paragraph" w:styleId="BodyText">
    <w:name w:val="Body Text"/>
    <w:basedOn w:val="Normal"/>
    <w:pPr>
      <w:spacing w:after="220" w:line="180" w:lineRule="atLeast"/>
      <w:jc w:val="both"/>
    </w:pPr>
    <w:rPr>
      <w:rFonts w:ascii="Arial" w:hAnsi="Arial"/>
      <w:spacing w:val="-5"/>
    </w:rPr>
  </w:style>
  <w:style w:type="paragraph" w:customStyle="1" w:styleId="a">
    <w:name w:val="Κεφαλίδα μηνύματος πρώτη"/>
    <w:basedOn w:val="MessageHeader"/>
    <w:next w:val="MessageHeader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left" w:pos="720"/>
        <w:tab w:val="left" w:pos="4320"/>
        <w:tab w:val="left" w:pos="5040"/>
        <w:tab w:val="right" w:pos="8640"/>
      </w:tabs>
      <w:spacing w:after="40" w:line="440" w:lineRule="atLeast"/>
      <w:ind w:left="720" w:hanging="720"/>
    </w:pPr>
    <w:rPr>
      <w:spacing w:val="-5"/>
      <w:sz w:val="20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  <w:sz w:val="24"/>
    </w:rPr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line="360" w:lineRule="auto"/>
    </w:pPr>
    <w:rPr>
      <w:sz w:val="24"/>
    </w:rPr>
  </w:style>
  <w:style w:type="paragraph" w:styleId="BodyText3">
    <w:name w:val="Body Text 3"/>
    <w:basedOn w:val="Normal"/>
    <w:pPr>
      <w:spacing w:line="360" w:lineRule="auto"/>
      <w:jc w:val="both"/>
    </w:pPr>
    <w:rPr>
      <w:sz w:val="24"/>
    </w:rPr>
  </w:style>
  <w:style w:type="paragraph" w:styleId="ListParagraph">
    <w:name w:val="List Paragraph"/>
    <w:basedOn w:val="Normal"/>
    <w:uiPriority w:val="34"/>
    <w:qFormat/>
    <w:rsid w:val="00725CD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5303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</TotalTime>
  <Pages>1</Pages>
  <Words>148</Words>
  <Characters>805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European Central Bank</vt:lpstr>
      <vt:lpstr>European Central Bank</vt:lpstr>
    </vt:vector>
  </TitlesOfParts>
  <Company> </Company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opean Central Bank</dc:title>
  <dc:subject/>
  <dc:creator>gvb</dc:creator>
  <cp:keywords/>
  <cp:lastModifiedBy>ΔΗΜΗΤΡΙΟΣ ΠΑΝΑΓΙΩΤΟΥ</cp:lastModifiedBy>
  <cp:revision>22</cp:revision>
  <cp:lastPrinted>2006-10-31T09:03:00Z</cp:lastPrinted>
  <dcterms:created xsi:type="dcterms:W3CDTF">2021-09-23T07:48:00Z</dcterms:created>
  <dcterms:modified xsi:type="dcterms:W3CDTF">2023-09-25T09:44:00Z</dcterms:modified>
</cp:coreProperties>
</file>